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C5212C">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5212C">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5212C">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5212C">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5212C">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5212C">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5212C">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5212C">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5212C">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5212C">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5212C">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5212C">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5212C">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5212C">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5212C">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5212C">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5212C">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5212C">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5212C">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5212C">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5212C">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5212C">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C5212C">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C5212C">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C5212C">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5212C">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5212C">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5212C">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5212C">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5212C">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C5212C">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C5212C">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C5212C">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5212C">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C5212C">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5212C">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5212C">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C5212C">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5212C">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5212C">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C5212C">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5212C">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5212C">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5212C">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5212C">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5212C">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5212C">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5212C">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5212C">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5212C">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5212C">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C5212C">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C5212C">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5212C">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5212C">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5212C">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5212C">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C5212C">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C5212C">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5212C">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5212C">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5212C">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5212C">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5212C">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5212C">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C5212C">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C5212C">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C5212C">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C5212C">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5212C">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5212C">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5212C">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5212C">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5212C">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5212C">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5212C">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5212C">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C5212C">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5212C">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5212C">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5212C">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5212C">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5212C">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5212C">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C5212C">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C5212C">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5212C">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5212C">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5212C">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C5212C">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5212C">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5212C">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5212C">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5212C">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5212C">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5212C">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5212C">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Default="003315D0" w:rsidP="003315D0">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lastRenderedPageBreak/>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Pr="00D618C3" w:rsidRDefault="00C5212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5212C" w:rsidRPr="00D618C3" w:rsidRDefault="00C5212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Pr="00D618C3" w:rsidRDefault="00C5212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5212C" w:rsidRPr="00D618C3" w:rsidRDefault="00C5212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Pr="00D618C3" w:rsidRDefault="00C5212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5212C" w:rsidRPr="00D618C3" w:rsidRDefault="00C5212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Default="00C521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5212C" w:rsidRDefault="00C5212C"/>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Default="00C521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5212C" w:rsidRDefault="00C5212C"/>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Default="00C521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5212C" w:rsidRDefault="00C5212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lastRenderedPageBreak/>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F3A38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FF7C59"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5CCEA2"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B6559"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B0911A"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3A91A1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83C53"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Default="00C5212C" w:rsidP="00690DF8">
                            <w:pPr>
                              <w:rPr>
                                <w:sz w:val="48"/>
                              </w:rPr>
                            </w:pPr>
                            <w:r w:rsidRPr="00D618C3">
                              <w:rPr>
                                <w:sz w:val="48"/>
                              </w:rPr>
                              <w:t>A</w:t>
                            </w:r>
                          </w:p>
                          <w:p w:rsidR="00C5212C" w:rsidRDefault="00C5212C" w:rsidP="00690DF8">
                            <w:pPr>
                              <w:rPr>
                                <w:sz w:val="48"/>
                              </w:rPr>
                            </w:pPr>
                            <w:r>
                              <w:rPr>
                                <w:sz w:val="48"/>
                              </w:rPr>
                              <w:t>B</w:t>
                            </w:r>
                          </w:p>
                          <w:p w:rsidR="00C5212C" w:rsidRDefault="00C5212C" w:rsidP="00690DF8">
                            <w:pPr>
                              <w:rPr>
                                <w:sz w:val="48"/>
                              </w:rPr>
                            </w:pPr>
                            <w:r>
                              <w:rPr>
                                <w:sz w:val="48"/>
                              </w:rPr>
                              <w:t>C</w:t>
                            </w:r>
                          </w:p>
                          <w:p w:rsidR="00C5212C" w:rsidRDefault="00C5212C" w:rsidP="00690DF8">
                            <w:pPr>
                              <w:rPr>
                                <w:sz w:val="48"/>
                              </w:rPr>
                            </w:pPr>
                            <w:r>
                              <w:rPr>
                                <w:sz w:val="48"/>
                              </w:rPr>
                              <w:t>D</w:t>
                            </w:r>
                          </w:p>
                          <w:p w:rsidR="00C5212C" w:rsidRDefault="00C5212C" w:rsidP="00690DF8">
                            <w:pPr>
                              <w:rPr>
                                <w:sz w:val="48"/>
                              </w:rPr>
                            </w:pPr>
                            <w:r>
                              <w:rPr>
                                <w:sz w:val="48"/>
                              </w:rPr>
                              <w:t>E</w:t>
                            </w:r>
                          </w:p>
                          <w:p w:rsidR="00C5212C" w:rsidRDefault="00C5212C" w:rsidP="00690DF8">
                            <w:pPr>
                              <w:rPr>
                                <w:sz w:val="48"/>
                              </w:rPr>
                            </w:pPr>
                            <w:r>
                              <w:rPr>
                                <w:sz w:val="48"/>
                              </w:rPr>
                              <w:t>F</w:t>
                            </w:r>
                          </w:p>
                          <w:p w:rsidR="00C5212C" w:rsidRDefault="00C5212C" w:rsidP="00690DF8">
                            <w:pPr>
                              <w:rPr>
                                <w:sz w:val="48"/>
                              </w:rPr>
                            </w:pPr>
                          </w:p>
                          <w:p w:rsidR="00C5212C" w:rsidRPr="00D618C3" w:rsidRDefault="00C5212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5212C" w:rsidRDefault="00C5212C" w:rsidP="00690DF8">
                      <w:pPr>
                        <w:rPr>
                          <w:sz w:val="48"/>
                        </w:rPr>
                      </w:pPr>
                      <w:r w:rsidRPr="00D618C3">
                        <w:rPr>
                          <w:sz w:val="48"/>
                        </w:rPr>
                        <w:t>A</w:t>
                      </w:r>
                    </w:p>
                    <w:p w:rsidR="00C5212C" w:rsidRDefault="00C5212C" w:rsidP="00690DF8">
                      <w:pPr>
                        <w:rPr>
                          <w:sz w:val="48"/>
                        </w:rPr>
                      </w:pPr>
                      <w:r>
                        <w:rPr>
                          <w:sz w:val="48"/>
                        </w:rPr>
                        <w:t>B</w:t>
                      </w:r>
                    </w:p>
                    <w:p w:rsidR="00C5212C" w:rsidRDefault="00C5212C" w:rsidP="00690DF8">
                      <w:pPr>
                        <w:rPr>
                          <w:sz w:val="48"/>
                        </w:rPr>
                      </w:pPr>
                      <w:r>
                        <w:rPr>
                          <w:sz w:val="48"/>
                        </w:rPr>
                        <w:t>C</w:t>
                      </w:r>
                    </w:p>
                    <w:p w:rsidR="00C5212C" w:rsidRDefault="00C5212C" w:rsidP="00690DF8">
                      <w:pPr>
                        <w:rPr>
                          <w:sz w:val="48"/>
                        </w:rPr>
                      </w:pPr>
                      <w:r>
                        <w:rPr>
                          <w:sz w:val="48"/>
                        </w:rPr>
                        <w:t>D</w:t>
                      </w:r>
                    </w:p>
                    <w:p w:rsidR="00C5212C" w:rsidRDefault="00C5212C" w:rsidP="00690DF8">
                      <w:pPr>
                        <w:rPr>
                          <w:sz w:val="48"/>
                        </w:rPr>
                      </w:pPr>
                      <w:r>
                        <w:rPr>
                          <w:sz w:val="48"/>
                        </w:rPr>
                        <w:t>E</w:t>
                      </w:r>
                    </w:p>
                    <w:p w:rsidR="00C5212C" w:rsidRDefault="00C5212C" w:rsidP="00690DF8">
                      <w:pPr>
                        <w:rPr>
                          <w:sz w:val="48"/>
                        </w:rPr>
                      </w:pPr>
                      <w:r>
                        <w:rPr>
                          <w:sz w:val="48"/>
                        </w:rPr>
                        <w:t>F</w:t>
                      </w:r>
                    </w:p>
                    <w:p w:rsidR="00C5212C" w:rsidRDefault="00C5212C" w:rsidP="00690DF8">
                      <w:pPr>
                        <w:rPr>
                          <w:sz w:val="48"/>
                        </w:rPr>
                      </w:pPr>
                    </w:p>
                    <w:p w:rsidR="00C5212C" w:rsidRPr="00D618C3" w:rsidRDefault="00C5212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315C7E"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291996"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350065"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725C6F"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FE3A9"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A24F18"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8D1118"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8C386"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212C" w:rsidRDefault="00C521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5212C" w:rsidRDefault="00C5212C"/>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4B7BCB"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r>
        <w:rPr>
          <w:lang w:val="en-US"/>
        </w:rPr>
        <w:t>Convert a segment set to point set</w:t>
      </w:r>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w:t>
      </w:r>
      <w:bookmarkStart w:id="799" w:name="_GoBack"/>
      <w:bookmarkEnd w:id="799"/>
      <w:r w:rsidR="00F6654A">
        <w:rPr>
          <w:lang w:val="en-US"/>
        </w:rPr>
        <w:t xml:space="preserve"> bias)</w:t>
      </w:r>
      <w:r>
        <w:rPr>
          <w:lang w:val="en-US"/>
        </w:rPr>
        <w:t>.</w:t>
      </w:r>
    </w:p>
    <w:p w:rsidR="00571A79" w:rsidRDefault="008147DA" w:rsidP="00571A79">
      <w:pPr>
        <w:pStyle w:val="Ttulo2"/>
        <w:rPr>
          <w:lang w:val="en-US"/>
        </w:rPr>
      </w:pPr>
      <w:bookmarkStart w:id="800" w:name="_Ref476083232"/>
      <w:bookmarkStart w:id="801" w:name="_Toc487275116"/>
      <w:bookmarkStart w:id="802" w:name="_Toc487288003"/>
      <w:bookmarkStart w:id="803" w:name="_Toc502253687"/>
      <w:bookmarkStart w:id="804" w:name="_Toc493432927"/>
      <w:bookmarkStart w:id="805" w:name="_Toc503638578"/>
      <w:bookmarkStart w:id="806" w:name="_Toc512843305"/>
      <w:bookmarkStart w:id="807" w:name="_Toc524597969"/>
      <w:bookmarkStart w:id="808" w:name="_Toc527725238"/>
      <w:bookmarkStart w:id="809" w:name="_Toc535843061"/>
      <w:bookmarkStart w:id="810" w:name="_Ref474598060"/>
      <w:r>
        <w:rPr>
          <w:lang w:val="en-US"/>
        </w:rPr>
        <w:t xml:space="preserve">Look for duplicate samples or </w:t>
      </w:r>
      <w:r w:rsidR="00571A79">
        <w:rPr>
          <w:lang w:val="en-US"/>
        </w:rPr>
        <w:t>samples</w:t>
      </w:r>
      <w:r>
        <w:rPr>
          <w:lang w:val="en-US"/>
        </w:rPr>
        <w:t xml:space="preserve"> too close</w:t>
      </w:r>
      <w:bookmarkEnd w:id="800"/>
      <w:bookmarkEnd w:id="801"/>
      <w:bookmarkEnd w:id="802"/>
      <w:bookmarkEnd w:id="803"/>
      <w:bookmarkEnd w:id="804"/>
      <w:bookmarkEnd w:id="805"/>
      <w:bookmarkEnd w:id="806"/>
      <w:bookmarkEnd w:id="807"/>
      <w:bookmarkEnd w:id="808"/>
      <w:bookmarkEnd w:id="8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1" w:name="_Toc487275117"/>
      <w:bookmarkStart w:id="812" w:name="_Toc487288004"/>
      <w:bookmarkStart w:id="813" w:name="_Toc502253688"/>
      <w:bookmarkStart w:id="814" w:name="_Toc493432928"/>
      <w:bookmarkStart w:id="815" w:name="_Toc503638579"/>
      <w:bookmarkStart w:id="816" w:name="_Toc512843306"/>
      <w:bookmarkStart w:id="817" w:name="_Toc524597970"/>
      <w:bookmarkStart w:id="818" w:name="_Toc527725239"/>
      <w:bookmarkStart w:id="819" w:name="_Toc535843062"/>
      <w:r>
        <w:rPr>
          <w:lang w:val="en-US"/>
        </w:rPr>
        <w:t>Known issues</w:t>
      </w:r>
      <w:bookmarkEnd w:id="811"/>
      <w:bookmarkEnd w:id="812"/>
      <w:bookmarkEnd w:id="813"/>
      <w:bookmarkEnd w:id="814"/>
      <w:bookmarkEnd w:id="815"/>
      <w:bookmarkEnd w:id="816"/>
      <w:bookmarkEnd w:id="817"/>
      <w:bookmarkEnd w:id="818"/>
      <w:bookmarkEnd w:id="8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20" w:name="_Ref487274502"/>
      <w:bookmarkStart w:id="821" w:name="_Toc487275118"/>
      <w:bookmarkStart w:id="822" w:name="_Toc487288005"/>
      <w:bookmarkStart w:id="823" w:name="_Toc502253689"/>
      <w:bookmarkStart w:id="824" w:name="_Toc493432929"/>
      <w:bookmarkStart w:id="825" w:name="_Toc503638580"/>
      <w:bookmarkStart w:id="826" w:name="_Toc512843307"/>
      <w:bookmarkStart w:id="827" w:name="_Toc524597971"/>
      <w:bookmarkStart w:id="828" w:name="_Toc527725240"/>
      <w:bookmarkStart w:id="829" w:name="_Toc535843063"/>
      <w:r>
        <w:rPr>
          <w:lang w:val="en-US"/>
        </w:rPr>
        <w:t>Resampling large grids</w:t>
      </w:r>
      <w:bookmarkEnd w:id="820"/>
      <w:bookmarkEnd w:id="821"/>
      <w:bookmarkEnd w:id="822"/>
      <w:bookmarkEnd w:id="823"/>
      <w:bookmarkEnd w:id="824"/>
      <w:bookmarkEnd w:id="825"/>
      <w:bookmarkEnd w:id="826"/>
      <w:bookmarkEnd w:id="827"/>
      <w:bookmarkEnd w:id="828"/>
      <w:bookmarkEnd w:id="8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30" w:name="_Toc512843308"/>
      <w:bookmarkStart w:id="831" w:name="_Toc524597972"/>
      <w:bookmarkStart w:id="832" w:name="_Ref526257076"/>
      <w:bookmarkStart w:id="833" w:name="_Toc527725241"/>
      <w:bookmarkStart w:id="834" w:name="_Toc535843064"/>
      <w:bookmarkStart w:id="835" w:name="_Ref9851953"/>
      <w:r>
        <w:rPr>
          <w:lang w:val="en-US"/>
        </w:rPr>
        <w:t>Topological data transfer between grids (grid projection).</w:t>
      </w:r>
      <w:bookmarkEnd w:id="830"/>
      <w:bookmarkEnd w:id="831"/>
      <w:bookmarkEnd w:id="832"/>
      <w:bookmarkEnd w:id="833"/>
      <w:bookmarkEnd w:id="834"/>
      <w:bookmarkEnd w:id="8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8" w:name="_Toc535843065"/>
      <w:r>
        <w:rPr>
          <w:lang w:val="en-US"/>
        </w:rPr>
        <w:t>Convert facies names/symbols to facies codes</w:t>
      </w:r>
      <w:bookmarkEnd w:id="8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9" w:name="_Toc535843066"/>
      <w:r>
        <w:rPr>
          <w:lang w:val="en-US"/>
        </w:rPr>
        <w:t>Convert variables</w:t>
      </w:r>
      <w:r w:rsidR="00C47178">
        <w:rPr>
          <w:lang w:val="en-US"/>
        </w:rPr>
        <w:t xml:space="preserve"> with codes</w:t>
      </w:r>
      <w:r>
        <w:rPr>
          <w:lang w:val="en-US"/>
        </w:rPr>
        <w:t xml:space="preserve"> to categorical variables</w:t>
      </w:r>
      <w:bookmarkEnd w:id="8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4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40"/>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10"/>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30" w:name="_Ref11760591"/>
      <w:r>
        <w:rPr>
          <w:lang w:val="en-US"/>
        </w:rPr>
        <w:t>Transiography</w:t>
      </w:r>
      <w:bookmarkEnd w:id="113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5"/>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521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521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521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5212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5212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5212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C5212C"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the last cumulative probability may exceed or </w:t>
      </w:r>
      <w:r>
        <w:rPr>
          <w:lang w:val="en-US"/>
        </w:rPr>
        <w:lastRenderedPageBreak/>
        <w:t>fall below 1.0.  In these cases, the program adjusts the probabilities of the last facies to either cap the sum at 1.0 or increases the last one so the sum reaches 1.0.</w:t>
      </w:r>
    </w:p>
    <w:p w:rsidR="006E59B5" w:rsidRDefault="006E59B5" w:rsidP="006E59B5">
      <w:pPr>
        <w:pStyle w:val="Ttulo3"/>
        <w:rPr>
          <w:lang w:val="en-US"/>
        </w:rPr>
      </w:pPr>
      <w:r>
        <w:rPr>
          <w:lang w:val="en-US"/>
        </w:rPr>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6651" w:rsidRDefault="00346651" w:rsidP="003172BA">
      <w:pPr>
        <w:spacing w:after="0" w:line="240" w:lineRule="auto"/>
      </w:pPr>
      <w:r>
        <w:separator/>
      </w:r>
    </w:p>
  </w:endnote>
  <w:endnote w:type="continuationSeparator" w:id="0">
    <w:p w:rsidR="00346651" w:rsidRDefault="00346651" w:rsidP="003172BA">
      <w:pPr>
        <w:spacing w:after="0" w:line="240" w:lineRule="auto"/>
      </w:pPr>
      <w:r>
        <w:continuationSeparator/>
      </w:r>
    </w:p>
  </w:endnote>
  <w:endnote w:type="continuationNotice" w:id="1">
    <w:p w:rsidR="00346651" w:rsidRDefault="00346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C5212C" w:rsidRDefault="00C5212C">
        <w:pPr>
          <w:pStyle w:val="Rodap"/>
          <w:jc w:val="center"/>
        </w:pPr>
        <w:r>
          <w:fldChar w:fldCharType="begin"/>
        </w:r>
        <w:r>
          <w:instrText>PAGE   \* MERGEFORMAT</w:instrText>
        </w:r>
        <w:r>
          <w:fldChar w:fldCharType="separate"/>
        </w:r>
        <w:r w:rsidR="00F6654A">
          <w:rPr>
            <w:noProof/>
          </w:rPr>
          <w:t>63</w:t>
        </w:r>
        <w:r>
          <w:fldChar w:fldCharType="end"/>
        </w:r>
      </w:p>
    </w:sdtContent>
  </w:sdt>
  <w:p w:rsidR="00C5212C" w:rsidRDefault="00C5212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6651" w:rsidRDefault="00346651" w:rsidP="003172BA">
      <w:pPr>
        <w:spacing w:after="0" w:line="240" w:lineRule="auto"/>
      </w:pPr>
      <w:r>
        <w:separator/>
      </w:r>
    </w:p>
  </w:footnote>
  <w:footnote w:type="continuationSeparator" w:id="0">
    <w:p w:rsidR="00346651" w:rsidRDefault="00346651" w:rsidP="003172BA">
      <w:pPr>
        <w:spacing w:after="0" w:line="240" w:lineRule="auto"/>
      </w:pPr>
      <w:r>
        <w:continuationSeparator/>
      </w:r>
    </w:p>
  </w:footnote>
  <w:footnote w:type="continuationNotice" w:id="1">
    <w:p w:rsidR="00346651" w:rsidRDefault="00346651">
      <w:pPr>
        <w:spacing w:after="0" w:line="240" w:lineRule="auto"/>
      </w:pPr>
    </w:p>
  </w:footnote>
  <w:footnote w:id="2">
    <w:p w:rsidR="00C5212C" w:rsidRPr="00EC3EA0" w:rsidRDefault="00C5212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5212C" w:rsidRPr="00C178AC" w:rsidRDefault="00C5212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5212C" w:rsidRPr="00C178AC" w:rsidRDefault="00C5212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5212C" w:rsidRPr="00CB0484" w:rsidRDefault="00C5212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12C" w:rsidRDefault="00C5212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6651"/>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100E"/>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5075"/>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40AE"/>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5CC99"/>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A89F4-5D97-4060-997A-3BA389493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72</TotalTime>
  <Pages>155</Pages>
  <Words>49086</Words>
  <Characters>265066</Characters>
  <Application>Microsoft Office Word</Application>
  <DocSecurity>0</DocSecurity>
  <Lines>2208</Lines>
  <Paragraphs>6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8</cp:revision>
  <cp:lastPrinted>2018-09-19T22:42:00Z</cp:lastPrinted>
  <dcterms:created xsi:type="dcterms:W3CDTF">2016-07-19T11:12:00Z</dcterms:created>
  <dcterms:modified xsi:type="dcterms:W3CDTF">2019-08-0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